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2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Dave</w:t>
      </w:r>
      <w:r>
        <w:t xml:space="preserve"> </w:t>
      </w:r>
      <w:r>
        <w:t xml:space="preserve">Holtschlag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9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1ef5e2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2 - R Markdown Document 1</dc:title>
  <dc:creator>Dave Holtschlag</dc:creator>
  <dcterms:created xsi:type="dcterms:W3CDTF">2018-10-19T20:32:56Z</dcterms:created>
  <dcterms:modified xsi:type="dcterms:W3CDTF">2018-10-19T20:32:56Z</dcterms:modified>
</cp:coreProperties>
</file>